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AB7972" w:rsidRDefault="00E56BFA" w:rsidP="00AB7972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 w:rsidRPr="00AB7972">
        <w:rPr>
          <w:rFonts w:ascii="Times New Roman" w:hAnsi="Times New Roman" w:cs="Times New Roman"/>
          <w:b/>
          <w:smallCaps/>
          <w:sz w:val="32"/>
        </w:rPr>
        <w:t>Oliver Smith</w:t>
      </w:r>
    </w:p>
    <w:p w:rsidR="00E56BFA" w:rsidRPr="00AB7972" w:rsidRDefault="00E56BFA" w:rsidP="00AB7972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  <w:i/>
          <w:sz w:val="24"/>
        </w:rPr>
      </w:pPr>
      <w:r w:rsidRPr="00AB7972">
        <w:rPr>
          <w:rFonts w:ascii="Times New Roman" w:hAnsi="Times New Roman" w:cs="Times New Roman"/>
          <w:i/>
          <w:sz w:val="24"/>
        </w:rPr>
        <w:t>Warehouse / Quality Control / Shipping / Industrial Sewing</w:t>
      </w:r>
    </w:p>
    <w:p w:rsidR="00E56BFA" w:rsidRPr="00AB7972" w:rsidRDefault="00E56BFA" w:rsidP="00AB7972">
      <w:pPr>
        <w:spacing w:after="0"/>
        <w:jc w:val="center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osmith@wwrfresource.com</w:t>
      </w:r>
    </w:p>
    <w:p w:rsidR="00E56BFA" w:rsidRPr="00AB7972" w:rsidRDefault="00E56BFA" w:rsidP="00AB7972">
      <w:pPr>
        <w:spacing w:after="0"/>
        <w:jc w:val="center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  <w:i/>
        </w:rPr>
        <w:t>Message:</w:t>
      </w:r>
      <w:r w:rsidRPr="00AB7972">
        <w:rPr>
          <w:rFonts w:ascii="Times New Roman" w:hAnsi="Times New Roman" w:cs="Times New Roman"/>
        </w:rPr>
        <w:t xml:space="preserve"> (316) 265-5211 ext. 208</w:t>
      </w:r>
    </w:p>
    <w:p w:rsidR="00E56BFA" w:rsidRPr="00AB7972" w:rsidRDefault="00E56BFA" w:rsidP="00AB7972">
      <w:pPr>
        <w:spacing w:after="0"/>
        <w:jc w:val="center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401 S. Emporia, Wichita, KS 67202</w:t>
      </w:r>
    </w:p>
    <w:p w:rsidR="00E56BFA" w:rsidRPr="00AB7972" w:rsidRDefault="00E56BFA" w:rsidP="00AB7972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AB7972">
        <w:rPr>
          <w:rFonts w:ascii="Times New Roman" w:hAnsi="Times New Roman" w:cs="Times New Roman"/>
          <w:b/>
          <w:smallCaps/>
        </w:rPr>
        <w:t>Profile Summary</w:t>
      </w:r>
    </w:p>
    <w:p w:rsidR="00E56BFA" w:rsidRPr="00AB7972" w:rsidRDefault="00E56BFA" w:rsidP="00AB797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Goal-oriented warehouse and production worker with 10+ years’ experience.</w:t>
      </w:r>
    </w:p>
    <w:p w:rsidR="00E56BFA" w:rsidRDefault="00E56BFA" w:rsidP="00AB797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Maintains a high level of attention to detail while finishing and packing products.</w:t>
      </w:r>
    </w:p>
    <w:p w:rsidR="00AB7972" w:rsidRPr="00AB7972" w:rsidRDefault="00AB7972" w:rsidP="00AB797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viously certified to operate forklifts in 2000.</w:t>
      </w:r>
    </w:p>
    <w:p w:rsidR="00E56BFA" w:rsidRPr="00AB7972" w:rsidRDefault="00E56BFA" w:rsidP="00AB797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Communicates well with others, public and otherwise, at all levels.</w:t>
      </w:r>
    </w:p>
    <w:p w:rsidR="00E56BFA" w:rsidRPr="00AB7972" w:rsidRDefault="00E56BFA" w:rsidP="00AB797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Can be depended on to solve problems and deliver quality results.</w:t>
      </w:r>
    </w:p>
    <w:p w:rsidR="00E56BFA" w:rsidRPr="00AB7972" w:rsidRDefault="00E56BFA" w:rsidP="00AB7972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AB7972">
        <w:rPr>
          <w:rFonts w:ascii="Times New Roman" w:hAnsi="Times New Roman" w:cs="Times New Roman"/>
          <w:b/>
          <w:smallCaps/>
        </w:rPr>
        <w:t>Skill Profile</w:t>
      </w:r>
    </w:p>
    <w:p w:rsidR="00AB7972" w:rsidRPr="00AB7972" w:rsidRDefault="00AB7972" w:rsidP="00AB797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  <w:sectPr w:rsidR="00AB7972" w:rsidRPr="00AB7972" w:rsidSect="00AB7972"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E56BFA" w:rsidRPr="00AB7972" w:rsidRDefault="00E56BFA" w:rsidP="00AB797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lastRenderedPageBreak/>
        <w:t>Industrial sewing</w:t>
      </w:r>
    </w:p>
    <w:p w:rsidR="00E56BFA" w:rsidRPr="00AB7972" w:rsidRDefault="00E56BFA" w:rsidP="00AB797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Machine operator</w:t>
      </w:r>
    </w:p>
    <w:p w:rsidR="00E56BFA" w:rsidRPr="00AB7972" w:rsidRDefault="00E56BFA" w:rsidP="00AB797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Packaging, shipping, and receiving</w:t>
      </w:r>
    </w:p>
    <w:p w:rsidR="00E56BFA" w:rsidRPr="00AB7972" w:rsidRDefault="00E56BFA" w:rsidP="00AB797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Inventory management</w:t>
      </w:r>
    </w:p>
    <w:p w:rsidR="00E56BFA" w:rsidRPr="00AB7972" w:rsidRDefault="00E56BFA" w:rsidP="00AB797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lastRenderedPageBreak/>
        <w:t>Forklift operator</w:t>
      </w:r>
    </w:p>
    <w:p w:rsidR="00E56BFA" w:rsidRPr="00AB7972" w:rsidRDefault="00E56BFA" w:rsidP="00AB797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Light equipment operator</w:t>
      </w:r>
    </w:p>
    <w:p w:rsidR="00E56BFA" w:rsidRPr="00AB7972" w:rsidRDefault="00E56BFA" w:rsidP="00AB7972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Spreadsheet and word processing</w:t>
      </w:r>
    </w:p>
    <w:p w:rsidR="00AB7972" w:rsidRPr="00AB7972" w:rsidRDefault="00AB7972" w:rsidP="00AB7972">
      <w:pPr>
        <w:spacing w:after="0"/>
        <w:rPr>
          <w:rFonts w:ascii="Times New Roman" w:hAnsi="Times New Roman" w:cs="Times New Roman"/>
          <w:b/>
        </w:rPr>
        <w:sectPr w:rsidR="00AB7972" w:rsidRPr="00AB7972" w:rsidSect="00AB797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E56BFA" w:rsidRPr="00AB7972" w:rsidRDefault="00E56BFA" w:rsidP="00AB7972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AB7972">
        <w:rPr>
          <w:rFonts w:ascii="Times New Roman" w:hAnsi="Times New Roman" w:cs="Times New Roman"/>
          <w:b/>
          <w:smallCaps/>
        </w:rPr>
        <w:lastRenderedPageBreak/>
        <w:t>Professional Experience</w:t>
      </w:r>
    </w:p>
    <w:p w:rsidR="00E56BFA" w:rsidRPr="00AB7972" w:rsidRDefault="00E56BFA" w:rsidP="00AB7972">
      <w:pPr>
        <w:tabs>
          <w:tab w:val="left" w:pos="324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  <w:i/>
        </w:rPr>
        <w:t>Shipping &amp; Receiving Handler</w:t>
      </w:r>
      <w:r w:rsidRPr="00AB7972">
        <w:rPr>
          <w:rFonts w:ascii="Times New Roman" w:hAnsi="Times New Roman" w:cs="Times New Roman"/>
        </w:rPr>
        <w:tab/>
      </w:r>
      <w:proofErr w:type="spellStart"/>
      <w:r w:rsidRPr="00AB7972">
        <w:rPr>
          <w:rFonts w:ascii="Times New Roman" w:hAnsi="Times New Roman" w:cs="Times New Roman"/>
        </w:rPr>
        <w:t>Hubco</w:t>
      </w:r>
      <w:proofErr w:type="spellEnd"/>
      <w:r w:rsidRPr="00AB7972">
        <w:rPr>
          <w:rFonts w:ascii="Times New Roman" w:hAnsi="Times New Roman" w:cs="Times New Roman"/>
        </w:rPr>
        <w:tab/>
        <w:t>Hutchinson, KS</w:t>
      </w:r>
      <w:r w:rsidRPr="00AB7972">
        <w:rPr>
          <w:rFonts w:ascii="Times New Roman" w:hAnsi="Times New Roman" w:cs="Times New Roman"/>
        </w:rPr>
        <w:tab/>
        <w:t>2016 – 2018</w:t>
      </w:r>
    </w:p>
    <w:p w:rsidR="00E56BFA" w:rsidRPr="00AB7972" w:rsidRDefault="00E56BFA" w:rsidP="00AB7972">
      <w:pPr>
        <w:tabs>
          <w:tab w:val="left" w:pos="324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  <w:i/>
        </w:rPr>
        <w:t>Embroidery Operator</w:t>
      </w:r>
      <w:r w:rsidRPr="00AB7972">
        <w:rPr>
          <w:rFonts w:ascii="Times New Roman" w:hAnsi="Times New Roman" w:cs="Times New Roman"/>
        </w:rPr>
        <w:tab/>
      </w:r>
      <w:r w:rsidR="00AB7972">
        <w:rPr>
          <w:rFonts w:ascii="Times New Roman" w:hAnsi="Times New Roman" w:cs="Times New Roman"/>
        </w:rPr>
        <w:tab/>
      </w:r>
      <w:r w:rsidR="00AB7972">
        <w:rPr>
          <w:rFonts w:ascii="Times New Roman" w:hAnsi="Times New Roman" w:cs="Times New Roman"/>
        </w:rPr>
        <w:tab/>
      </w:r>
      <w:r w:rsidRPr="00AB7972">
        <w:rPr>
          <w:rFonts w:ascii="Times New Roman" w:hAnsi="Times New Roman" w:cs="Times New Roman"/>
        </w:rPr>
        <w:t>2010 – 2012</w:t>
      </w:r>
    </w:p>
    <w:p w:rsidR="00E56BFA" w:rsidRPr="00AB7972" w:rsidRDefault="00E56BFA" w:rsidP="00AB7972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Organized sewing workload for multiple bag types of different shapes and sizes.</w:t>
      </w:r>
    </w:p>
    <w:p w:rsidR="00E56BFA" w:rsidRPr="00AB7972" w:rsidRDefault="00E56BFA" w:rsidP="00AB7972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Ensured finished products met quality standards through conformity and consistency to maintain customer satisfaction.</w:t>
      </w:r>
    </w:p>
    <w:p w:rsidR="00E56BFA" w:rsidRPr="00AB7972" w:rsidRDefault="00E56BFA" w:rsidP="00AB7972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Managed all inventory while packaging and shipping finished products.</w:t>
      </w:r>
    </w:p>
    <w:p w:rsidR="00E56BFA" w:rsidRPr="00AB7972" w:rsidRDefault="00E56BFA" w:rsidP="00AB7972">
      <w:pPr>
        <w:tabs>
          <w:tab w:val="left" w:pos="3240"/>
          <w:tab w:val="left" w:pos="576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  <w:i/>
        </w:rPr>
        <w:t>Warehouse Inventory Controller</w:t>
      </w:r>
      <w:r w:rsidRPr="00AB7972">
        <w:rPr>
          <w:rFonts w:ascii="Times New Roman" w:hAnsi="Times New Roman" w:cs="Times New Roman"/>
        </w:rPr>
        <w:tab/>
        <w:t>KCI</w:t>
      </w:r>
      <w:r w:rsidRPr="00AB7972">
        <w:rPr>
          <w:rFonts w:ascii="Times New Roman" w:hAnsi="Times New Roman" w:cs="Times New Roman"/>
        </w:rPr>
        <w:tab/>
        <w:t>Hutchinson, KS</w:t>
      </w:r>
      <w:r w:rsidRPr="00AB7972">
        <w:rPr>
          <w:rFonts w:ascii="Times New Roman" w:hAnsi="Times New Roman" w:cs="Times New Roman"/>
        </w:rPr>
        <w:tab/>
        <w:t>2013 – 2016</w:t>
      </w:r>
    </w:p>
    <w:p w:rsidR="00E56BFA" w:rsidRPr="00AB7972" w:rsidRDefault="00E56BFA" w:rsidP="00AB7972">
      <w:pPr>
        <w:tabs>
          <w:tab w:val="left" w:pos="324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  <w:i/>
        </w:rPr>
        <w:t>Quality Control</w:t>
      </w:r>
      <w:r w:rsidRPr="00AB7972">
        <w:rPr>
          <w:rFonts w:ascii="Times New Roman" w:hAnsi="Times New Roman" w:cs="Times New Roman"/>
        </w:rPr>
        <w:tab/>
      </w:r>
      <w:r w:rsidR="00AB7972">
        <w:rPr>
          <w:rFonts w:ascii="Times New Roman" w:hAnsi="Times New Roman" w:cs="Times New Roman"/>
        </w:rPr>
        <w:tab/>
      </w:r>
      <w:r w:rsidR="00AB7972">
        <w:rPr>
          <w:rFonts w:ascii="Times New Roman" w:hAnsi="Times New Roman" w:cs="Times New Roman"/>
        </w:rPr>
        <w:tab/>
      </w:r>
      <w:r w:rsidRPr="00AB7972">
        <w:rPr>
          <w:rFonts w:ascii="Times New Roman" w:hAnsi="Times New Roman" w:cs="Times New Roman"/>
        </w:rPr>
        <w:t>2008 – 2010</w:t>
      </w:r>
    </w:p>
    <w:p w:rsidR="00E56BFA" w:rsidRPr="00AB7972" w:rsidRDefault="00E56BFA" w:rsidP="00AB7972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Managed warehouse functions for 4 departments regarding shipping and receiving.</w:t>
      </w:r>
    </w:p>
    <w:p w:rsidR="00E56BFA" w:rsidRPr="00AB7972" w:rsidRDefault="00E56BFA" w:rsidP="00AB7972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Packaged and wrapped completed orders to ensure safe transport for fragile items.</w:t>
      </w:r>
    </w:p>
    <w:p w:rsidR="00E56BFA" w:rsidRPr="00AB7972" w:rsidRDefault="00E56BFA" w:rsidP="00AB7972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Evaluated inventory levels and notified management of supply needs.</w:t>
      </w:r>
    </w:p>
    <w:p w:rsidR="00E56BFA" w:rsidRPr="00AB7972" w:rsidRDefault="00E56BFA" w:rsidP="00AB7972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Kept accurate records of inventory, routine cycle counts and prepared reports as needed.</w:t>
      </w:r>
    </w:p>
    <w:p w:rsidR="00E56BFA" w:rsidRPr="00AB7972" w:rsidRDefault="00E56BFA" w:rsidP="00AB7972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Loaded and unloaded trucks with wrapped, palletized merchandise for distribution.</w:t>
      </w:r>
    </w:p>
    <w:p w:rsidR="00E56BFA" w:rsidRPr="00AB7972" w:rsidRDefault="00E56BFA" w:rsidP="00AB7972">
      <w:pPr>
        <w:tabs>
          <w:tab w:val="left" w:pos="3240"/>
          <w:tab w:val="left" w:pos="576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  <w:i/>
        </w:rPr>
        <w:t>Warehouse Clerk</w:t>
      </w:r>
      <w:r w:rsidRPr="00AB7972">
        <w:rPr>
          <w:rFonts w:ascii="Times New Roman" w:hAnsi="Times New Roman" w:cs="Times New Roman"/>
        </w:rPr>
        <w:tab/>
        <w:t>Kansas Office Systems</w:t>
      </w:r>
      <w:r w:rsidRPr="00AB7972">
        <w:rPr>
          <w:rFonts w:ascii="Times New Roman" w:hAnsi="Times New Roman" w:cs="Times New Roman"/>
        </w:rPr>
        <w:tab/>
        <w:t>Hutchinson, KS</w:t>
      </w:r>
      <w:r w:rsidRPr="00AB7972">
        <w:rPr>
          <w:rFonts w:ascii="Times New Roman" w:hAnsi="Times New Roman" w:cs="Times New Roman"/>
        </w:rPr>
        <w:tab/>
        <w:t>2006 – 2008</w:t>
      </w:r>
    </w:p>
    <w:p w:rsidR="00E56BFA" w:rsidRPr="00AB7972" w:rsidRDefault="00E56BFA" w:rsidP="00AB797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Handled the receiving, stocking, distribution, and packing of office furniture.</w:t>
      </w:r>
    </w:p>
    <w:p w:rsidR="00E56BFA" w:rsidRPr="00AB7972" w:rsidRDefault="00E56BFA" w:rsidP="00AB797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 xml:space="preserve">Served as a </w:t>
      </w:r>
      <w:r w:rsidR="00AB7972" w:rsidRPr="00AB7972">
        <w:rPr>
          <w:rFonts w:ascii="Times New Roman" w:hAnsi="Times New Roman" w:cs="Times New Roman"/>
        </w:rPr>
        <w:t>liaison</w:t>
      </w:r>
      <w:r w:rsidRPr="00AB7972">
        <w:rPr>
          <w:rFonts w:ascii="Times New Roman" w:hAnsi="Times New Roman" w:cs="Times New Roman"/>
        </w:rPr>
        <w:t xml:space="preserve"> between supervisor and shop workers for production needs.</w:t>
      </w:r>
    </w:p>
    <w:p w:rsidR="00E56BFA" w:rsidRPr="00AB7972" w:rsidRDefault="00E56BFA" w:rsidP="00AB797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Supervised 3 other employees when management was occupied with other duties.</w:t>
      </w:r>
    </w:p>
    <w:p w:rsidR="00E56BFA" w:rsidRPr="00AB7972" w:rsidRDefault="00E56BFA" w:rsidP="00AB797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Utilized Microsoft Office and X-Data to complete logs, reports, and other paperwork.</w:t>
      </w:r>
    </w:p>
    <w:p w:rsidR="00E56BFA" w:rsidRPr="00AB7972" w:rsidRDefault="00E56BFA" w:rsidP="00AB797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Ensured quality control for 14 different styles of chairs.</w:t>
      </w:r>
    </w:p>
    <w:p w:rsidR="00E56BFA" w:rsidRPr="00AB7972" w:rsidRDefault="00E56BFA" w:rsidP="00AB7972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AB7972">
        <w:rPr>
          <w:rFonts w:ascii="Times New Roman" w:hAnsi="Times New Roman" w:cs="Times New Roman"/>
          <w:b/>
          <w:smallCaps/>
        </w:rPr>
        <w:t>Certificates</w:t>
      </w:r>
      <w:bookmarkStart w:id="0" w:name="_GoBack"/>
      <w:bookmarkEnd w:id="0"/>
    </w:p>
    <w:p w:rsidR="00E56BFA" w:rsidRPr="00AB7972" w:rsidRDefault="00E56BFA" w:rsidP="00AB7972">
      <w:pPr>
        <w:pStyle w:val="ListParagraph"/>
        <w:numPr>
          <w:ilvl w:val="0"/>
          <w:numId w:val="6"/>
        </w:numPr>
        <w:tabs>
          <w:tab w:val="center" w:pos="5400"/>
          <w:tab w:val="right" w:pos="9360"/>
        </w:tabs>
        <w:spacing w:after="0"/>
        <w:rPr>
          <w:rFonts w:ascii="Times New Roman" w:hAnsi="Times New Roman" w:cs="Times New Roman"/>
        </w:rPr>
      </w:pPr>
      <w:r w:rsidRPr="00AB7972">
        <w:rPr>
          <w:rFonts w:ascii="Times New Roman" w:hAnsi="Times New Roman" w:cs="Times New Roman"/>
        </w:rPr>
        <w:t>Manufacturing Skills</w:t>
      </w:r>
      <w:r w:rsidRPr="00AB7972">
        <w:rPr>
          <w:rFonts w:ascii="Times New Roman" w:hAnsi="Times New Roman" w:cs="Times New Roman"/>
        </w:rPr>
        <w:tab/>
      </w:r>
      <w:r w:rsidRPr="00AB7972">
        <w:rPr>
          <w:rFonts w:ascii="Times New Roman" w:hAnsi="Times New Roman" w:cs="Times New Roman"/>
          <w:i/>
        </w:rPr>
        <w:t>Hutchinson Community College</w:t>
      </w:r>
      <w:r w:rsidRPr="00AB7972">
        <w:rPr>
          <w:rFonts w:ascii="Times New Roman" w:hAnsi="Times New Roman" w:cs="Times New Roman"/>
        </w:rPr>
        <w:tab/>
        <w:t>2009</w:t>
      </w:r>
    </w:p>
    <w:sectPr w:rsidR="00E56BFA" w:rsidRPr="00AB7972" w:rsidSect="00AB797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A04950"/>
    <w:multiLevelType w:val="hybridMultilevel"/>
    <w:tmpl w:val="7AEC3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0E7386"/>
    <w:multiLevelType w:val="hybridMultilevel"/>
    <w:tmpl w:val="6720D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6F67DC"/>
    <w:multiLevelType w:val="hybridMultilevel"/>
    <w:tmpl w:val="4132B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C27B35"/>
    <w:multiLevelType w:val="hybridMultilevel"/>
    <w:tmpl w:val="FDD8C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20C4400"/>
    <w:multiLevelType w:val="hybridMultilevel"/>
    <w:tmpl w:val="D6004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AF71BF3"/>
    <w:multiLevelType w:val="hybridMultilevel"/>
    <w:tmpl w:val="CACE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tjAwMLU0sLQ0MDdT0lEKTi0uzszPAykwrAUANyjKKCwAAAA="/>
  </w:docVars>
  <w:rsids>
    <w:rsidRoot w:val="00E56BFA"/>
    <w:rsid w:val="00522C52"/>
    <w:rsid w:val="007E2073"/>
    <w:rsid w:val="00AB7972"/>
    <w:rsid w:val="00E56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6BF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56BF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6BF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56B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DE28F8A-1B81-409D-AC29-616E59B92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1</cp:revision>
  <cp:lastPrinted>2018-06-08T13:53:00Z</cp:lastPrinted>
  <dcterms:created xsi:type="dcterms:W3CDTF">2018-06-08T13:26:00Z</dcterms:created>
  <dcterms:modified xsi:type="dcterms:W3CDTF">2018-06-08T13:53:00Z</dcterms:modified>
</cp:coreProperties>
</file>